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98B" w:rsidRPr="00B40038" w:rsidRDefault="00C6798B" w:rsidP="007E656F">
      <w:pPr>
        <w:pStyle w:val="DefaultText"/>
        <w:widowControl w:val="0"/>
        <w:tabs>
          <w:tab w:val="left" w:pos="1276"/>
        </w:tabs>
        <w:jc w:val="center"/>
        <w:rPr>
          <w:rFonts w:ascii="Century Schoolbook" w:hAnsi="Century Schoolbook"/>
          <w:b/>
          <w:bCs/>
          <w:sz w:val="28"/>
          <w:szCs w:val="28"/>
          <w:lang w:val="en"/>
        </w:rPr>
      </w:pPr>
      <w:r w:rsidRPr="00B40038">
        <w:rPr>
          <w:rFonts w:ascii="Century Schoolbook" w:hAnsi="Century Schoolbook"/>
          <w:b/>
          <w:bCs/>
          <w:sz w:val="28"/>
          <w:szCs w:val="28"/>
          <w:lang w:val="en"/>
        </w:rPr>
        <w:t>MOTHERWELL DIOCESAN CHOIR</w:t>
      </w:r>
    </w:p>
    <w:p w:rsidR="00C6798B" w:rsidRPr="0045283C" w:rsidRDefault="00DF641F">
      <w:pPr>
        <w:pStyle w:val="DefaultText"/>
        <w:widowControl w:val="0"/>
        <w:ind w:left="567" w:hanging="567"/>
        <w:jc w:val="center"/>
        <w:rPr>
          <w:rFonts w:ascii="Century Schoolbook" w:hAnsi="Century Schoolbook"/>
          <w:b/>
          <w:bCs/>
          <w:sz w:val="28"/>
          <w:lang w:val="en"/>
        </w:rPr>
      </w:pPr>
      <w:r>
        <w:rPr>
          <w:rFonts w:ascii="Century Schoolbook" w:hAnsi="Century Schoolbook"/>
          <w:b/>
          <w:bCs/>
          <w:sz w:val="28"/>
          <w:lang w:val="en"/>
        </w:rPr>
        <w:t xml:space="preserve">Minutes of Committee Meeting </w:t>
      </w:r>
      <w:r w:rsidR="00DF4A4C">
        <w:rPr>
          <w:rFonts w:ascii="Century Schoolbook" w:hAnsi="Century Schoolbook"/>
          <w:b/>
          <w:bCs/>
          <w:sz w:val="28"/>
          <w:lang w:val="en"/>
        </w:rPr>
        <w:t>7</w:t>
      </w:r>
      <w:r w:rsidR="009039F3">
        <w:rPr>
          <w:rFonts w:ascii="Century Schoolbook" w:hAnsi="Century Schoolbook"/>
          <w:b/>
          <w:bCs/>
          <w:sz w:val="28"/>
          <w:lang w:val="en"/>
        </w:rPr>
        <w:t xml:space="preserve"> </w:t>
      </w:r>
      <w:r w:rsidR="00DF4A4C">
        <w:rPr>
          <w:rFonts w:ascii="Century Schoolbook" w:hAnsi="Century Schoolbook"/>
          <w:b/>
          <w:bCs/>
          <w:sz w:val="28"/>
          <w:lang w:val="en"/>
        </w:rPr>
        <w:t>February 2018</w:t>
      </w:r>
    </w:p>
    <w:p w:rsidR="00C6798B" w:rsidRDefault="00C6798B">
      <w:pPr>
        <w:pStyle w:val="DefaultText"/>
        <w:widowControl w:val="0"/>
        <w:jc w:val="center"/>
        <w:rPr>
          <w:rFonts w:ascii="Century Schoolbook" w:hAnsi="Century Schoolbook"/>
          <w:b/>
          <w:bCs/>
          <w:sz w:val="28"/>
          <w:lang w:val="en"/>
        </w:rPr>
      </w:pPr>
    </w:p>
    <w:p w:rsidR="00C155B1" w:rsidRPr="0045283C" w:rsidRDefault="00C155B1">
      <w:pPr>
        <w:pStyle w:val="DefaultText"/>
        <w:widowControl w:val="0"/>
        <w:jc w:val="center"/>
        <w:rPr>
          <w:rFonts w:ascii="Century Schoolbook" w:hAnsi="Century Schoolbook"/>
          <w:b/>
          <w:bCs/>
          <w:sz w:val="28"/>
          <w:lang w:val="en"/>
        </w:rPr>
      </w:pPr>
    </w:p>
    <w:p w:rsidR="0023012F" w:rsidRDefault="00C6798B" w:rsidP="00390099">
      <w:pPr>
        <w:pStyle w:val="DefaultText"/>
        <w:widowControl w:val="0"/>
        <w:rPr>
          <w:rFonts w:ascii="Century Schoolbook" w:hAnsi="Century Schoolbook"/>
          <w:lang w:val="en"/>
        </w:rPr>
      </w:pPr>
      <w:r w:rsidRPr="0045283C">
        <w:rPr>
          <w:rFonts w:ascii="Century Schoolbook" w:hAnsi="Century Schoolbook"/>
          <w:b/>
          <w:bCs/>
        </w:rPr>
        <w:t>Sederunt</w:t>
      </w:r>
      <w:r w:rsidR="00F16E54">
        <w:rPr>
          <w:rFonts w:ascii="Century Schoolbook" w:hAnsi="Century Schoolbook"/>
          <w:lang w:val="en"/>
        </w:rPr>
        <w:t xml:space="preserve"> </w:t>
      </w:r>
      <w:r w:rsidR="000E161C">
        <w:rPr>
          <w:rFonts w:ascii="Century Schoolbook" w:hAnsi="Century Schoolbook"/>
          <w:lang w:val="en"/>
        </w:rPr>
        <w:tab/>
        <w:t>J Pitcathley,</w:t>
      </w:r>
      <w:r w:rsidR="00390099">
        <w:rPr>
          <w:rFonts w:ascii="Century Schoolbook" w:hAnsi="Century Schoolbook"/>
          <w:lang w:val="en"/>
        </w:rPr>
        <w:t xml:space="preserve"> </w:t>
      </w:r>
      <w:r w:rsidR="0023012F">
        <w:rPr>
          <w:rFonts w:ascii="Century Schoolbook" w:hAnsi="Century Schoolbook"/>
          <w:lang w:val="en"/>
        </w:rPr>
        <w:t xml:space="preserve">D McLean, </w:t>
      </w:r>
      <w:r w:rsidR="00971EE3">
        <w:rPr>
          <w:rFonts w:ascii="Century Schoolbook" w:hAnsi="Century Schoolbook"/>
          <w:lang w:val="en"/>
        </w:rPr>
        <w:t xml:space="preserve">E Bogie, </w:t>
      </w:r>
      <w:r w:rsidR="00390099" w:rsidRPr="0045283C">
        <w:rPr>
          <w:rFonts w:ascii="Century Schoolbook" w:hAnsi="Century Schoolbook"/>
          <w:lang w:val="en"/>
        </w:rPr>
        <w:t xml:space="preserve">M Brady, A Ferguson, </w:t>
      </w:r>
    </w:p>
    <w:p w:rsidR="00BB76DB" w:rsidRDefault="00390099" w:rsidP="00BB76DB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M Hendry,</w:t>
      </w:r>
      <w:r w:rsidR="001470D8">
        <w:rPr>
          <w:rFonts w:ascii="Century Schoolbook" w:hAnsi="Century Schoolbook"/>
          <w:lang w:val="en"/>
        </w:rPr>
        <w:t xml:space="preserve"> </w:t>
      </w:r>
      <w:r w:rsidR="0023012F">
        <w:rPr>
          <w:rFonts w:ascii="Century Schoolbook" w:hAnsi="Century Schoolbook"/>
          <w:lang w:val="en"/>
        </w:rPr>
        <w:t xml:space="preserve">B Keown, </w:t>
      </w:r>
      <w:r w:rsidR="002A1030">
        <w:rPr>
          <w:rFonts w:ascii="Century Schoolbook" w:hAnsi="Century Schoolbook"/>
          <w:lang w:val="en"/>
        </w:rPr>
        <w:t>J McAuley,</w:t>
      </w:r>
      <w:r w:rsidR="00BB76DB">
        <w:rPr>
          <w:rFonts w:ascii="Century Schoolbook" w:hAnsi="Century Schoolbook"/>
          <w:lang w:val="en"/>
        </w:rPr>
        <w:t xml:space="preserve"> </w:t>
      </w:r>
      <w:r w:rsidR="00723D60">
        <w:rPr>
          <w:rFonts w:ascii="Century Schoolbook" w:hAnsi="Century Schoolbook"/>
          <w:lang w:val="en"/>
        </w:rPr>
        <w:t xml:space="preserve">L McGuire, </w:t>
      </w:r>
      <w:r w:rsidR="002D2F25">
        <w:rPr>
          <w:rFonts w:ascii="Century Schoolbook" w:hAnsi="Century Schoolbook"/>
          <w:lang w:val="en"/>
        </w:rPr>
        <w:t>R Mathieson</w:t>
      </w:r>
    </w:p>
    <w:p w:rsidR="00BB76DB" w:rsidRDefault="00BB76DB" w:rsidP="00BB76DB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B00BB8" w:rsidRDefault="00B34AD7" w:rsidP="00394CE3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Apologies</w:t>
      </w:r>
      <w:r>
        <w:rPr>
          <w:rFonts w:ascii="Century Schoolbook" w:hAnsi="Century Schoolbook"/>
          <w:lang w:val="en"/>
        </w:rPr>
        <w:t xml:space="preserve"> </w:t>
      </w:r>
    </w:p>
    <w:p w:rsidR="00BB76DB" w:rsidRDefault="00D53F9B" w:rsidP="00394CE3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A Spencer</w:t>
      </w:r>
    </w:p>
    <w:p w:rsidR="000D4DCD" w:rsidRDefault="000D4DCD" w:rsidP="00394CE3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2754D5" w:rsidRDefault="00790311" w:rsidP="00394CE3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 xml:space="preserve">Minutes of </w:t>
      </w:r>
      <w:r w:rsidRPr="00620A6C">
        <w:rPr>
          <w:rFonts w:ascii="Century Schoolbook" w:hAnsi="Century Schoolbook"/>
          <w:b/>
          <w:noProof/>
          <w:lang w:val="en"/>
        </w:rPr>
        <w:t>Last</w:t>
      </w:r>
      <w:r>
        <w:rPr>
          <w:rFonts w:ascii="Century Schoolbook" w:hAnsi="Century Schoolbook"/>
          <w:b/>
          <w:lang w:val="en"/>
        </w:rPr>
        <w:t xml:space="preserve"> Meeting</w:t>
      </w:r>
      <w:r w:rsidR="002A1030" w:rsidRPr="002A1030">
        <w:rPr>
          <w:rFonts w:ascii="Century Schoolbook" w:eastAsia="Times New Roman" w:hAnsi="Century Schoolbook"/>
          <w:color w:val="auto"/>
          <w:kern w:val="0"/>
          <w:lang w:val="en"/>
        </w:rPr>
        <w:t xml:space="preserve"> </w:t>
      </w:r>
    </w:p>
    <w:p w:rsidR="00A71149" w:rsidRDefault="00A71149" w:rsidP="00A71149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6A1C13" w:rsidRDefault="006A1C13" w:rsidP="00A71149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0D4DCD" w:rsidRDefault="000D4DCD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23012F" w:rsidRDefault="001D4E96" w:rsidP="00467C3D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Matters Arisin</w:t>
      </w:r>
      <w:r w:rsidR="00CA44BC">
        <w:rPr>
          <w:rFonts w:ascii="Century Schoolbook" w:hAnsi="Century Schoolbook"/>
          <w:b/>
          <w:lang w:val="en"/>
        </w:rPr>
        <w:t>g</w:t>
      </w:r>
    </w:p>
    <w:p w:rsidR="000D4DCD" w:rsidRDefault="00D53F9B" w:rsidP="00A71149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he bus for Eastwood Theatre has now been paid.</w:t>
      </w:r>
    </w:p>
    <w:p w:rsidR="006A1C13" w:rsidRDefault="006A1C13" w:rsidP="00A71149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6A1C13" w:rsidRDefault="006A1C13" w:rsidP="00A71149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6A1C13" w:rsidRDefault="006A1C13" w:rsidP="00921EB2">
      <w:pPr>
        <w:pStyle w:val="DefaultText"/>
        <w:widowControl w:val="0"/>
        <w:rPr>
          <w:rFonts w:ascii="Century Schoolbook" w:hAnsi="Century Schoolbook"/>
          <w:b/>
          <w:lang w:val="en"/>
        </w:rPr>
      </w:pPr>
      <w:bookmarkStart w:id="0" w:name="_GoBack"/>
      <w:bookmarkEnd w:id="0"/>
    </w:p>
    <w:p w:rsidR="00A45105" w:rsidRDefault="001047C2" w:rsidP="00921EB2">
      <w:pPr>
        <w:pStyle w:val="DefaultText"/>
        <w:widowControl w:val="0"/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Forthcoming Events</w:t>
      </w:r>
    </w:p>
    <w:p w:rsidR="00DF4A4C" w:rsidRPr="00D53F9B" w:rsidRDefault="00DF4A4C" w:rsidP="00DF4A4C">
      <w:pPr>
        <w:pStyle w:val="DefaultText"/>
        <w:widowControl w:val="0"/>
        <w:numPr>
          <w:ilvl w:val="0"/>
          <w:numId w:val="31"/>
        </w:numPr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 xml:space="preserve">RCIA </w:t>
      </w:r>
      <w:r>
        <w:rPr>
          <w:rFonts w:ascii="Century Schoolbook" w:hAnsi="Century Schoolbook"/>
          <w:lang w:val="en"/>
        </w:rPr>
        <w:t>on 18 February in the Cathedral at 3pm</w:t>
      </w:r>
    </w:p>
    <w:p w:rsidR="00D53F9B" w:rsidRPr="009640BA" w:rsidRDefault="00D53F9B" w:rsidP="00DF4A4C">
      <w:pPr>
        <w:pStyle w:val="DefaultText"/>
        <w:widowControl w:val="0"/>
        <w:numPr>
          <w:ilvl w:val="0"/>
          <w:numId w:val="31"/>
        </w:numPr>
        <w:rPr>
          <w:rFonts w:ascii="Century Schoolbook" w:hAnsi="Century Schoolbook"/>
          <w:b/>
          <w:lang w:val="en"/>
        </w:rPr>
      </w:pPr>
      <w:r>
        <w:rPr>
          <w:rFonts w:ascii="Century Schoolbook" w:hAnsi="Century Schoolbook"/>
          <w:b/>
          <w:lang w:val="en"/>
        </w:rPr>
        <w:t>Chrism Mass</w:t>
      </w:r>
      <w:r>
        <w:rPr>
          <w:rFonts w:ascii="Century Schoolbook" w:hAnsi="Century Schoolbook"/>
          <w:lang w:val="en"/>
        </w:rPr>
        <w:t xml:space="preserve"> will take place on 29 March in the Cathedral</w:t>
      </w:r>
      <w:r w:rsidR="009640BA">
        <w:rPr>
          <w:rFonts w:ascii="Century Schoolbook" w:hAnsi="Century Schoolbook"/>
          <w:lang w:val="en"/>
        </w:rPr>
        <w:t xml:space="preserve"> at 11.30 am.</w:t>
      </w:r>
    </w:p>
    <w:p w:rsidR="009640BA" w:rsidRPr="009640BA" w:rsidRDefault="009640BA" w:rsidP="00DF4A4C">
      <w:pPr>
        <w:pStyle w:val="DefaultText"/>
        <w:widowControl w:val="0"/>
        <w:numPr>
          <w:ilvl w:val="0"/>
          <w:numId w:val="31"/>
        </w:numPr>
        <w:rPr>
          <w:rFonts w:ascii="Century Schoolbook" w:hAnsi="Century Schoolbook"/>
          <w:lang w:val="en"/>
        </w:rPr>
      </w:pPr>
      <w:r w:rsidRPr="009640BA">
        <w:rPr>
          <w:rFonts w:ascii="Century Schoolbook" w:hAnsi="Century Schoolbook"/>
          <w:lang w:val="en"/>
        </w:rPr>
        <w:t>There is a</w:t>
      </w:r>
      <w:r>
        <w:rPr>
          <w:rFonts w:ascii="Century Schoolbook" w:hAnsi="Century Schoolbook"/>
          <w:lang w:val="en"/>
        </w:rPr>
        <w:t xml:space="preserve"> problem regarding the proposed date of the Spring Concert (9 May) as it is the day before Ascension Thursday.</w:t>
      </w:r>
    </w:p>
    <w:p w:rsidR="009039F3" w:rsidRPr="002357C4" w:rsidRDefault="009039F3" w:rsidP="00DF4A4C">
      <w:pPr>
        <w:pStyle w:val="DefaultText"/>
        <w:widowControl w:val="0"/>
        <w:ind w:left="2160"/>
        <w:rPr>
          <w:rFonts w:ascii="Century Schoolbook" w:hAnsi="Century Schoolbook"/>
          <w:b/>
          <w:lang w:val="en"/>
        </w:rPr>
      </w:pPr>
    </w:p>
    <w:p w:rsidR="005B7A58" w:rsidRDefault="005B7A58" w:rsidP="00C155B1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23012F" w:rsidRPr="00CA2F0E" w:rsidRDefault="00CE3795" w:rsidP="00C155B1">
      <w:pPr>
        <w:pStyle w:val="DefaultText"/>
        <w:widowControl w:val="0"/>
        <w:rPr>
          <w:rFonts w:ascii="Century Schoolbook" w:hAnsi="Century Schoolbook"/>
          <w:b/>
          <w:lang w:val="en"/>
        </w:rPr>
      </w:pPr>
      <w:r w:rsidRPr="00CE3795">
        <w:rPr>
          <w:rFonts w:ascii="Century Schoolbook" w:hAnsi="Century Schoolbook"/>
          <w:b/>
          <w:lang w:val="en"/>
        </w:rPr>
        <w:t>AOCB</w:t>
      </w:r>
    </w:p>
    <w:p w:rsidR="0037003F" w:rsidRDefault="009640BA" w:rsidP="005B7A58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Salamanca was discussed briefly.</w:t>
      </w:r>
    </w:p>
    <w:p w:rsidR="00BB76DB" w:rsidRDefault="00BB76DB" w:rsidP="005B7A58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6A1C13" w:rsidRDefault="006A1C13" w:rsidP="005B7A58">
      <w:pPr>
        <w:pStyle w:val="DefaultText"/>
        <w:widowControl w:val="0"/>
        <w:rPr>
          <w:rFonts w:ascii="Century Schoolbook" w:hAnsi="Century Schoolbook"/>
          <w:lang w:val="en"/>
        </w:rPr>
      </w:pPr>
    </w:p>
    <w:p w:rsidR="006A1C13" w:rsidRDefault="006A1C13" w:rsidP="008E6D1A">
      <w:pPr>
        <w:pStyle w:val="DefaultText"/>
        <w:widowControl w:val="0"/>
        <w:rPr>
          <w:rFonts w:ascii="Century Schoolbook" w:hAnsi="Century Schoolbook"/>
          <w:b/>
          <w:lang w:val="en"/>
        </w:rPr>
      </w:pPr>
    </w:p>
    <w:p w:rsidR="009F47F4" w:rsidRDefault="005B7A58" w:rsidP="008E6D1A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b/>
          <w:lang w:val="en"/>
        </w:rPr>
        <w:t>D</w:t>
      </w:r>
      <w:r w:rsidR="00293E5B" w:rsidRPr="00293E5B">
        <w:rPr>
          <w:rFonts w:ascii="Century Schoolbook" w:hAnsi="Century Schoolbook"/>
          <w:b/>
          <w:lang w:val="en"/>
        </w:rPr>
        <w:t>ate of</w:t>
      </w:r>
      <w:r w:rsidR="00293E5B">
        <w:rPr>
          <w:rFonts w:ascii="Century Schoolbook" w:hAnsi="Century Schoolbook"/>
          <w:b/>
          <w:lang w:val="en"/>
        </w:rPr>
        <w:t xml:space="preserve"> Next Meeting</w:t>
      </w:r>
      <w:r w:rsidR="004B7CB8">
        <w:rPr>
          <w:rFonts w:ascii="Century Schoolbook" w:hAnsi="Century Schoolbook"/>
          <w:b/>
          <w:lang w:val="en"/>
        </w:rPr>
        <w:t xml:space="preserve"> </w:t>
      </w:r>
    </w:p>
    <w:p w:rsidR="004B7CB8" w:rsidRPr="004B7CB8" w:rsidRDefault="004B7CB8" w:rsidP="008E6D1A">
      <w:pPr>
        <w:pStyle w:val="DefaultText"/>
        <w:widowControl w:val="0"/>
        <w:rPr>
          <w:rFonts w:ascii="Century Schoolbook" w:hAnsi="Century Schoolbook"/>
          <w:lang w:val="en"/>
        </w:rPr>
      </w:pPr>
      <w:r>
        <w:rPr>
          <w:rFonts w:ascii="Century Schoolbook" w:hAnsi="Century Schoolbook"/>
          <w:lang w:val="en"/>
        </w:rPr>
        <w:t>The next meetin</w:t>
      </w:r>
      <w:r w:rsidR="00B00BB8">
        <w:rPr>
          <w:rFonts w:ascii="Century Schoolbook" w:hAnsi="Century Schoolbook"/>
          <w:lang w:val="en"/>
        </w:rPr>
        <w:t xml:space="preserve">g will take place on </w:t>
      </w:r>
      <w:r w:rsidR="009640BA">
        <w:rPr>
          <w:rFonts w:ascii="Century Schoolbook" w:hAnsi="Century Schoolbook"/>
          <w:lang w:val="en"/>
        </w:rPr>
        <w:t>28 February</w:t>
      </w:r>
    </w:p>
    <w:sectPr w:rsidR="004B7CB8" w:rsidRPr="004B7CB8" w:rsidSect="00FC5083">
      <w:pgSz w:w="11906" w:h="16838"/>
      <w:pgMar w:top="1560" w:right="1700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2BFE" w:rsidRDefault="00CC2BFE" w:rsidP="00394CE3">
      <w:r>
        <w:separator/>
      </w:r>
    </w:p>
  </w:endnote>
  <w:endnote w:type="continuationSeparator" w:id="0">
    <w:p w:rsidR="00CC2BFE" w:rsidRDefault="00CC2BFE" w:rsidP="00394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2BFE" w:rsidRDefault="00CC2BFE" w:rsidP="00394CE3">
      <w:r>
        <w:separator/>
      </w:r>
    </w:p>
  </w:footnote>
  <w:footnote w:type="continuationSeparator" w:id="0">
    <w:p w:rsidR="00CC2BFE" w:rsidRDefault="00CC2BFE" w:rsidP="00394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273E6"/>
    <w:multiLevelType w:val="hybridMultilevel"/>
    <w:tmpl w:val="8DBAA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B6EF7"/>
    <w:multiLevelType w:val="hybridMultilevel"/>
    <w:tmpl w:val="82D6EE9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9572E5"/>
    <w:multiLevelType w:val="hybridMultilevel"/>
    <w:tmpl w:val="66C2AF4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522D61"/>
    <w:multiLevelType w:val="hybridMultilevel"/>
    <w:tmpl w:val="01B26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D3561"/>
    <w:multiLevelType w:val="hybridMultilevel"/>
    <w:tmpl w:val="00948A2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B625ABB"/>
    <w:multiLevelType w:val="hybridMultilevel"/>
    <w:tmpl w:val="41AA8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200086"/>
    <w:multiLevelType w:val="hybridMultilevel"/>
    <w:tmpl w:val="61BA9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B2EDF"/>
    <w:multiLevelType w:val="hybridMultilevel"/>
    <w:tmpl w:val="B9C8C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3F7CC1"/>
    <w:multiLevelType w:val="hybridMultilevel"/>
    <w:tmpl w:val="83560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04CA7"/>
    <w:multiLevelType w:val="hybridMultilevel"/>
    <w:tmpl w:val="E6DAC5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141DC7"/>
    <w:multiLevelType w:val="hybridMultilevel"/>
    <w:tmpl w:val="322E98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2F62F6"/>
    <w:multiLevelType w:val="hybridMultilevel"/>
    <w:tmpl w:val="7E80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64B24"/>
    <w:multiLevelType w:val="hybridMultilevel"/>
    <w:tmpl w:val="E2F469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60766B"/>
    <w:multiLevelType w:val="hybridMultilevel"/>
    <w:tmpl w:val="8DB6E3C4"/>
    <w:lvl w:ilvl="0" w:tplc="08090001">
      <w:start w:val="1"/>
      <w:numFmt w:val="bullet"/>
      <w:lvlText w:val=""/>
      <w:lvlJc w:val="left"/>
      <w:pPr>
        <w:ind w:left="7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9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1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2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3600" w:hanging="360"/>
      </w:pPr>
      <w:rPr>
        <w:rFonts w:ascii="Wingdings" w:hAnsi="Wingdings" w:hint="default"/>
      </w:rPr>
    </w:lvl>
  </w:abstractNum>
  <w:abstractNum w:abstractNumId="14" w15:restartNumberingAfterBreak="0">
    <w:nsid w:val="26107F42"/>
    <w:multiLevelType w:val="hybridMultilevel"/>
    <w:tmpl w:val="CEBCB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91E4C"/>
    <w:multiLevelType w:val="hybridMultilevel"/>
    <w:tmpl w:val="09C8A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733CA"/>
    <w:multiLevelType w:val="hybridMultilevel"/>
    <w:tmpl w:val="0C20A9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9460F0"/>
    <w:multiLevelType w:val="hybridMultilevel"/>
    <w:tmpl w:val="DC52F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34F41"/>
    <w:multiLevelType w:val="hybridMultilevel"/>
    <w:tmpl w:val="1F462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560CF"/>
    <w:multiLevelType w:val="hybridMultilevel"/>
    <w:tmpl w:val="8FEAA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ED3BF7"/>
    <w:multiLevelType w:val="hybridMultilevel"/>
    <w:tmpl w:val="6360E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8D3D62"/>
    <w:multiLevelType w:val="hybridMultilevel"/>
    <w:tmpl w:val="2DCC4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3F7238"/>
    <w:multiLevelType w:val="hybridMultilevel"/>
    <w:tmpl w:val="249011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81EBA"/>
    <w:multiLevelType w:val="hybridMultilevel"/>
    <w:tmpl w:val="07B03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F7124"/>
    <w:multiLevelType w:val="hybridMultilevel"/>
    <w:tmpl w:val="A7D87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794806"/>
    <w:multiLevelType w:val="hybridMultilevel"/>
    <w:tmpl w:val="85A8DE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395284"/>
    <w:multiLevelType w:val="hybridMultilevel"/>
    <w:tmpl w:val="C352B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2C53E2"/>
    <w:multiLevelType w:val="hybridMultilevel"/>
    <w:tmpl w:val="AE6E2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AC7143"/>
    <w:multiLevelType w:val="hybridMultilevel"/>
    <w:tmpl w:val="BAEA41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BC07EF5"/>
    <w:multiLevelType w:val="hybridMultilevel"/>
    <w:tmpl w:val="3482D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3D7A75"/>
    <w:multiLevelType w:val="hybridMultilevel"/>
    <w:tmpl w:val="36862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C94049"/>
    <w:multiLevelType w:val="hybridMultilevel"/>
    <w:tmpl w:val="EDFEAE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25"/>
  </w:num>
  <w:num w:numId="4">
    <w:abstractNumId w:val="31"/>
  </w:num>
  <w:num w:numId="5">
    <w:abstractNumId w:val="19"/>
  </w:num>
  <w:num w:numId="6">
    <w:abstractNumId w:val="21"/>
  </w:num>
  <w:num w:numId="7">
    <w:abstractNumId w:val="15"/>
  </w:num>
  <w:num w:numId="8">
    <w:abstractNumId w:val="8"/>
  </w:num>
  <w:num w:numId="9">
    <w:abstractNumId w:val="16"/>
  </w:num>
  <w:num w:numId="10">
    <w:abstractNumId w:val="9"/>
  </w:num>
  <w:num w:numId="11">
    <w:abstractNumId w:val="2"/>
  </w:num>
  <w:num w:numId="12">
    <w:abstractNumId w:val="17"/>
  </w:num>
  <w:num w:numId="13">
    <w:abstractNumId w:val="26"/>
  </w:num>
  <w:num w:numId="14">
    <w:abstractNumId w:val="3"/>
  </w:num>
  <w:num w:numId="15">
    <w:abstractNumId w:val="12"/>
  </w:num>
  <w:num w:numId="16">
    <w:abstractNumId w:val="23"/>
  </w:num>
  <w:num w:numId="17">
    <w:abstractNumId w:val="30"/>
  </w:num>
  <w:num w:numId="18">
    <w:abstractNumId w:val="10"/>
  </w:num>
  <w:num w:numId="19">
    <w:abstractNumId w:val="14"/>
  </w:num>
  <w:num w:numId="20">
    <w:abstractNumId w:val="7"/>
  </w:num>
  <w:num w:numId="21">
    <w:abstractNumId w:val="5"/>
  </w:num>
  <w:num w:numId="22">
    <w:abstractNumId w:val="13"/>
  </w:num>
  <w:num w:numId="23">
    <w:abstractNumId w:val="22"/>
  </w:num>
  <w:num w:numId="24">
    <w:abstractNumId w:val="20"/>
  </w:num>
  <w:num w:numId="25">
    <w:abstractNumId w:val="28"/>
  </w:num>
  <w:num w:numId="26">
    <w:abstractNumId w:val="27"/>
  </w:num>
  <w:num w:numId="27">
    <w:abstractNumId w:val="6"/>
  </w:num>
  <w:num w:numId="28">
    <w:abstractNumId w:val="29"/>
  </w:num>
  <w:num w:numId="29">
    <w:abstractNumId w:val="1"/>
  </w:num>
  <w:num w:numId="30">
    <w:abstractNumId w:val="4"/>
  </w:num>
  <w:num w:numId="31">
    <w:abstractNumId w:val="11"/>
  </w:num>
  <w:num w:numId="32">
    <w:abstractNumId w:val="2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3"/>
  <w:drawingGridVerticalSpacing w:val="113"/>
  <w:displayHorizontalDrawingGridEvery w:val="0"/>
  <w:displayVerticalDrawingGridEvery w:val="0"/>
  <w:doNotUseMarginsForDrawingGridOrigin/>
  <w:drawingGridHorizontalOrigin w:val="1531"/>
  <w:drawingGridVerticalOrigin w:val="1531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MDKyMDc0N7IwNDRX0lEKTi0uzszPAykwNKgFACudERktAAAA"/>
  </w:docVars>
  <w:rsids>
    <w:rsidRoot w:val="00D3330B"/>
    <w:rsid w:val="00000979"/>
    <w:rsid w:val="0001332A"/>
    <w:rsid w:val="000150DF"/>
    <w:rsid w:val="00022904"/>
    <w:rsid w:val="000300F8"/>
    <w:rsid w:val="00036E43"/>
    <w:rsid w:val="00046809"/>
    <w:rsid w:val="00060626"/>
    <w:rsid w:val="000707B9"/>
    <w:rsid w:val="00072533"/>
    <w:rsid w:val="000917E1"/>
    <w:rsid w:val="00097A5B"/>
    <w:rsid w:val="000A5259"/>
    <w:rsid w:val="000B15DE"/>
    <w:rsid w:val="000B7283"/>
    <w:rsid w:val="000D4DCD"/>
    <w:rsid w:val="000D7930"/>
    <w:rsid w:val="000E161C"/>
    <w:rsid w:val="000F4E35"/>
    <w:rsid w:val="000F7AD4"/>
    <w:rsid w:val="001047C2"/>
    <w:rsid w:val="00105ABB"/>
    <w:rsid w:val="0011216D"/>
    <w:rsid w:val="00114947"/>
    <w:rsid w:val="001175E7"/>
    <w:rsid w:val="00121BBE"/>
    <w:rsid w:val="0012387D"/>
    <w:rsid w:val="001343C5"/>
    <w:rsid w:val="001470D8"/>
    <w:rsid w:val="0015691A"/>
    <w:rsid w:val="001663B5"/>
    <w:rsid w:val="0017146A"/>
    <w:rsid w:val="00180213"/>
    <w:rsid w:val="0018527B"/>
    <w:rsid w:val="00187B42"/>
    <w:rsid w:val="00193901"/>
    <w:rsid w:val="001A14A9"/>
    <w:rsid w:val="001A1989"/>
    <w:rsid w:val="001C0F89"/>
    <w:rsid w:val="001C3627"/>
    <w:rsid w:val="001C52A5"/>
    <w:rsid w:val="001D2A80"/>
    <w:rsid w:val="001D4E96"/>
    <w:rsid w:val="001D6F3D"/>
    <w:rsid w:val="001E6E40"/>
    <w:rsid w:val="001F3468"/>
    <w:rsid w:val="001F4483"/>
    <w:rsid w:val="00204537"/>
    <w:rsid w:val="002051E8"/>
    <w:rsid w:val="002204AC"/>
    <w:rsid w:val="0023012F"/>
    <w:rsid w:val="002357C4"/>
    <w:rsid w:val="00236478"/>
    <w:rsid w:val="0024320E"/>
    <w:rsid w:val="0024389A"/>
    <w:rsid w:val="00273CC9"/>
    <w:rsid w:val="00274B1F"/>
    <w:rsid w:val="002754D5"/>
    <w:rsid w:val="0029230C"/>
    <w:rsid w:val="00293E5B"/>
    <w:rsid w:val="00295CD8"/>
    <w:rsid w:val="00297FC5"/>
    <w:rsid w:val="002A1030"/>
    <w:rsid w:val="002A1C4A"/>
    <w:rsid w:val="002A4EF1"/>
    <w:rsid w:val="002B4DE9"/>
    <w:rsid w:val="002B584A"/>
    <w:rsid w:val="002B6B0E"/>
    <w:rsid w:val="002C09CE"/>
    <w:rsid w:val="002C4C4F"/>
    <w:rsid w:val="002D2F25"/>
    <w:rsid w:val="002D36EB"/>
    <w:rsid w:val="002E0A76"/>
    <w:rsid w:val="002E0CC2"/>
    <w:rsid w:val="0030275C"/>
    <w:rsid w:val="00307D5D"/>
    <w:rsid w:val="0031169D"/>
    <w:rsid w:val="00324FC2"/>
    <w:rsid w:val="003262C0"/>
    <w:rsid w:val="00334DF3"/>
    <w:rsid w:val="00335945"/>
    <w:rsid w:val="00337621"/>
    <w:rsid w:val="00340D4A"/>
    <w:rsid w:val="00350282"/>
    <w:rsid w:val="00366880"/>
    <w:rsid w:val="0037003F"/>
    <w:rsid w:val="00371463"/>
    <w:rsid w:val="00381E9F"/>
    <w:rsid w:val="00385C6A"/>
    <w:rsid w:val="00390099"/>
    <w:rsid w:val="00394CE3"/>
    <w:rsid w:val="00396289"/>
    <w:rsid w:val="003B5B61"/>
    <w:rsid w:val="003B7C69"/>
    <w:rsid w:val="003B7FE0"/>
    <w:rsid w:val="003C2F91"/>
    <w:rsid w:val="003D43F9"/>
    <w:rsid w:val="00413737"/>
    <w:rsid w:val="0042134A"/>
    <w:rsid w:val="00424C3F"/>
    <w:rsid w:val="00437C7D"/>
    <w:rsid w:val="0045283C"/>
    <w:rsid w:val="0045720D"/>
    <w:rsid w:val="004649E0"/>
    <w:rsid w:val="004670B9"/>
    <w:rsid w:val="00467C3D"/>
    <w:rsid w:val="004878FD"/>
    <w:rsid w:val="004903C7"/>
    <w:rsid w:val="00491A0E"/>
    <w:rsid w:val="00495A2F"/>
    <w:rsid w:val="00495E42"/>
    <w:rsid w:val="00496114"/>
    <w:rsid w:val="00497900"/>
    <w:rsid w:val="004A6334"/>
    <w:rsid w:val="004B18BD"/>
    <w:rsid w:val="004B432C"/>
    <w:rsid w:val="004B4379"/>
    <w:rsid w:val="004B7CB8"/>
    <w:rsid w:val="004C08CC"/>
    <w:rsid w:val="004C7172"/>
    <w:rsid w:val="004C7EB5"/>
    <w:rsid w:val="004D0ABB"/>
    <w:rsid w:val="004E4B75"/>
    <w:rsid w:val="004F576B"/>
    <w:rsid w:val="00540CDE"/>
    <w:rsid w:val="005465B1"/>
    <w:rsid w:val="005522DA"/>
    <w:rsid w:val="005553D4"/>
    <w:rsid w:val="00556B78"/>
    <w:rsid w:val="00557374"/>
    <w:rsid w:val="0056169D"/>
    <w:rsid w:val="0056265A"/>
    <w:rsid w:val="005634B6"/>
    <w:rsid w:val="0058748C"/>
    <w:rsid w:val="00590092"/>
    <w:rsid w:val="00591A78"/>
    <w:rsid w:val="0059353B"/>
    <w:rsid w:val="00594468"/>
    <w:rsid w:val="005979D8"/>
    <w:rsid w:val="005B7A58"/>
    <w:rsid w:val="005C6882"/>
    <w:rsid w:val="005C762B"/>
    <w:rsid w:val="005D24D1"/>
    <w:rsid w:val="005D2A80"/>
    <w:rsid w:val="005D650F"/>
    <w:rsid w:val="005E20AF"/>
    <w:rsid w:val="005E25BF"/>
    <w:rsid w:val="00612AB7"/>
    <w:rsid w:val="0061670C"/>
    <w:rsid w:val="00620A6C"/>
    <w:rsid w:val="00652F51"/>
    <w:rsid w:val="006623BB"/>
    <w:rsid w:val="00666E85"/>
    <w:rsid w:val="006760C4"/>
    <w:rsid w:val="00682658"/>
    <w:rsid w:val="00685CC4"/>
    <w:rsid w:val="006A0A87"/>
    <w:rsid w:val="006A1C13"/>
    <w:rsid w:val="006D66F7"/>
    <w:rsid w:val="006E4AF6"/>
    <w:rsid w:val="006E5AF6"/>
    <w:rsid w:val="006E617B"/>
    <w:rsid w:val="006F1898"/>
    <w:rsid w:val="0070000E"/>
    <w:rsid w:val="007042CF"/>
    <w:rsid w:val="00717D68"/>
    <w:rsid w:val="00723D60"/>
    <w:rsid w:val="00727FE3"/>
    <w:rsid w:val="00732667"/>
    <w:rsid w:val="00733FD8"/>
    <w:rsid w:val="007526C7"/>
    <w:rsid w:val="0076338E"/>
    <w:rsid w:val="00781B41"/>
    <w:rsid w:val="00790311"/>
    <w:rsid w:val="00797DD6"/>
    <w:rsid w:val="007A6B4D"/>
    <w:rsid w:val="007C7D8C"/>
    <w:rsid w:val="007E656F"/>
    <w:rsid w:val="007F3F71"/>
    <w:rsid w:val="00802470"/>
    <w:rsid w:val="00813EFF"/>
    <w:rsid w:val="00814592"/>
    <w:rsid w:val="008161F5"/>
    <w:rsid w:val="008313A4"/>
    <w:rsid w:val="0083334A"/>
    <w:rsid w:val="00833A08"/>
    <w:rsid w:val="008368AD"/>
    <w:rsid w:val="00840A18"/>
    <w:rsid w:val="008479D3"/>
    <w:rsid w:val="00860B6B"/>
    <w:rsid w:val="00860DED"/>
    <w:rsid w:val="00867862"/>
    <w:rsid w:val="00872BF6"/>
    <w:rsid w:val="00881BE5"/>
    <w:rsid w:val="00892FBF"/>
    <w:rsid w:val="0089698C"/>
    <w:rsid w:val="008A200B"/>
    <w:rsid w:val="008A49AC"/>
    <w:rsid w:val="008B576C"/>
    <w:rsid w:val="008C42A1"/>
    <w:rsid w:val="008C5CCB"/>
    <w:rsid w:val="008D4122"/>
    <w:rsid w:val="008E3CF3"/>
    <w:rsid w:val="008E6D1A"/>
    <w:rsid w:val="008F2EFE"/>
    <w:rsid w:val="008F4D18"/>
    <w:rsid w:val="0090014E"/>
    <w:rsid w:val="009002B7"/>
    <w:rsid w:val="009039F3"/>
    <w:rsid w:val="00921EB2"/>
    <w:rsid w:val="00943FD7"/>
    <w:rsid w:val="00951475"/>
    <w:rsid w:val="00954FDC"/>
    <w:rsid w:val="0095708D"/>
    <w:rsid w:val="009640BA"/>
    <w:rsid w:val="00971EE3"/>
    <w:rsid w:val="00975588"/>
    <w:rsid w:val="0099469B"/>
    <w:rsid w:val="009A54B2"/>
    <w:rsid w:val="009A733E"/>
    <w:rsid w:val="009A7AB6"/>
    <w:rsid w:val="009B10DA"/>
    <w:rsid w:val="009B7DF4"/>
    <w:rsid w:val="009C40A2"/>
    <w:rsid w:val="009C5866"/>
    <w:rsid w:val="009D547A"/>
    <w:rsid w:val="009D79BA"/>
    <w:rsid w:val="009E3352"/>
    <w:rsid w:val="009E711C"/>
    <w:rsid w:val="009F0260"/>
    <w:rsid w:val="009F47F4"/>
    <w:rsid w:val="00A01EA1"/>
    <w:rsid w:val="00A1185F"/>
    <w:rsid w:val="00A14BB6"/>
    <w:rsid w:val="00A15B30"/>
    <w:rsid w:val="00A21F04"/>
    <w:rsid w:val="00A2238D"/>
    <w:rsid w:val="00A274DD"/>
    <w:rsid w:val="00A35595"/>
    <w:rsid w:val="00A45105"/>
    <w:rsid w:val="00A621D4"/>
    <w:rsid w:val="00A71149"/>
    <w:rsid w:val="00A743EF"/>
    <w:rsid w:val="00A804EC"/>
    <w:rsid w:val="00A8171C"/>
    <w:rsid w:val="00A8174A"/>
    <w:rsid w:val="00A911A2"/>
    <w:rsid w:val="00A92162"/>
    <w:rsid w:val="00A93E57"/>
    <w:rsid w:val="00AA02FF"/>
    <w:rsid w:val="00AB0E3E"/>
    <w:rsid w:val="00AC2BE4"/>
    <w:rsid w:val="00AC580F"/>
    <w:rsid w:val="00AC653B"/>
    <w:rsid w:val="00AD1295"/>
    <w:rsid w:val="00AD2352"/>
    <w:rsid w:val="00AF0127"/>
    <w:rsid w:val="00B00BB8"/>
    <w:rsid w:val="00B05BF8"/>
    <w:rsid w:val="00B10057"/>
    <w:rsid w:val="00B14650"/>
    <w:rsid w:val="00B20AD9"/>
    <w:rsid w:val="00B21171"/>
    <w:rsid w:val="00B275AB"/>
    <w:rsid w:val="00B30164"/>
    <w:rsid w:val="00B34AD7"/>
    <w:rsid w:val="00B40038"/>
    <w:rsid w:val="00B40558"/>
    <w:rsid w:val="00B42813"/>
    <w:rsid w:val="00B45140"/>
    <w:rsid w:val="00B4758C"/>
    <w:rsid w:val="00B56C5F"/>
    <w:rsid w:val="00B824AE"/>
    <w:rsid w:val="00BA5E19"/>
    <w:rsid w:val="00BB1A37"/>
    <w:rsid w:val="00BB76DB"/>
    <w:rsid w:val="00BC3CA4"/>
    <w:rsid w:val="00BC53C8"/>
    <w:rsid w:val="00BC586A"/>
    <w:rsid w:val="00C04086"/>
    <w:rsid w:val="00C155B1"/>
    <w:rsid w:val="00C258AF"/>
    <w:rsid w:val="00C31690"/>
    <w:rsid w:val="00C31E0F"/>
    <w:rsid w:val="00C362A5"/>
    <w:rsid w:val="00C45447"/>
    <w:rsid w:val="00C52A4E"/>
    <w:rsid w:val="00C53BC4"/>
    <w:rsid w:val="00C65B71"/>
    <w:rsid w:val="00C6798B"/>
    <w:rsid w:val="00C72578"/>
    <w:rsid w:val="00C76AAE"/>
    <w:rsid w:val="00C86B51"/>
    <w:rsid w:val="00C905BF"/>
    <w:rsid w:val="00CA11D0"/>
    <w:rsid w:val="00CA2F0E"/>
    <w:rsid w:val="00CA44BC"/>
    <w:rsid w:val="00CA6CED"/>
    <w:rsid w:val="00CB2E18"/>
    <w:rsid w:val="00CB546E"/>
    <w:rsid w:val="00CC0400"/>
    <w:rsid w:val="00CC2BFE"/>
    <w:rsid w:val="00CC3284"/>
    <w:rsid w:val="00CD0649"/>
    <w:rsid w:val="00CD47E8"/>
    <w:rsid w:val="00CD54CC"/>
    <w:rsid w:val="00CD6505"/>
    <w:rsid w:val="00CE3795"/>
    <w:rsid w:val="00CF409C"/>
    <w:rsid w:val="00D02875"/>
    <w:rsid w:val="00D070D7"/>
    <w:rsid w:val="00D124FB"/>
    <w:rsid w:val="00D23B87"/>
    <w:rsid w:val="00D3330B"/>
    <w:rsid w:val="00D41EEA"/>
    <w:rsid w:val="00D44B47"/>
    <w:rsid w:val="00D52D8E"/>
    <w:rsid w:val="00D53F9B"/>
    <w:rsid w:val="00D567A4"/>
    <w:rsid w:val="00D56EB6"/>
    <w:rsid w:val="00D571CD"/>
    <w:rsid w:val="00D76017"/>
    <w:rsid w:val="00D8314F"/>
    <w:rsid w:val="00D90C72"/>
    <w:rsid w:val="00D92A3C"/>
    <w:rsid w:val="00DA6291"/>
    <w:rsid w:val="00DB60D9"/>
    <w:rsid w:val="00DB716E"/>
    <w:rsid w:val="00DC4656"/>
    <w:rsid w:val="00DE5A6E"/>
    <w:rsid w:val="00DF2DA4"/>
    <w:rsid w:val="00DF43BE"/>
    <w:rsid w:val="00DF4A4C"/>
    <w:rsid w:val="00DF641F"/>
    <w:rsid w:val="00E05D2A"/>
    <w:rsid w:val="00E12549"/>
    <w:rsid w:val="00E12669"/>
    <w:rsid w:val="00E15ADB"/>
    <w:rsid w:val="00E23267"/>
    <w:rsid w:val="00E272CF"/>
    <w:rsid w:val="00E27997"/>
    <w:rsid w:val="00E32E35"/>
    <w:rsid w:val="00E4167F"/>
    <w:rsid w:val="00E51E73"/>
    <w:rsid w:val="00E5570F"/>
    <w:rsid w:val="00E55957"/>
    <w:rsid w:val="00E7297E"/>
    <w:rsid w:val="00E845E1"/>
    <w:rsid w:val="00E84A80"/>
    <w:rsid w:val="00EA1F75"/>
    <w:rsid w:val="00EB1F1E"/>
    <w:rsid w:val="00EB486D"/>
    <w:rsid w:val="00EC5978"/>
    <w:rsid w:val="00ED158A"/>
    <w:rsid w:val="00ED3415"/>
    <w:rsid w:val="00EE253A"/>
    <w:rsid w:val="00EF5ED8"/>
    <w:rsid w:val="00F01CD8"/>
    <w:rsid w:val="00F02A9F"/>
    <w:rsid w:val="00F16E54"/>
    <w:rsid w:val="00F21976"/>
    <w:rsid w:val="00F40BA4"/>
    <w:rsid w:val="00F44EE1"/>
    <w:rsid w:val="00F50336"/>
    <w:rsid w:val="00F7075C"/>
    <w:rsid w:val="00F744B0"/>
    <w:rsid w:val="00F762CA"/>
    <w:rsid w:val="00F76DE6"/>
    <w:rsid w:val="00F96217"/>
    <w:rsid w:val="00FA2A29"/>
    <w:rsid w:val="00FA7701"/>
    <w:rsid w:val="00FB7C39"/>
    <w:rsid w:val="00FC5083"/>
    <w:rsid w:val="00FD4E53"/>
    <w:rsid w:val="00FD6DC1"/>
    <w:rsid w:val="00FE7234"/>
    <w:rsid w:val="00FE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A09E09-F853-499F-8515-1B1D17290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rPr>
      <w:rFonts w:eastAsia="Arial Unicode MS"/>
      <w:color w:val="000000"/>
      <w:kern w:val="28"/>
      <w:sz w:val="24"/>
      <w:szCs w:val="24"/>
      <w:lang w:eastAsia="en-US"/>
    </w:rPr>
  </w:style>
  <w:style w:type="paragraph" w:styleId="BalloonText">
    <w:name w:val="Balloon Text"/>
    <w:basedOn w:val="Normal"/>
    <w:semiHidden/>
    <w:rsid w:val="00FD4E5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rsid w:val="00685C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E5AF6"/>
    <w:pPr>
      <w:ind w:left="720"/>
    </w:pPr>
  </w:style>
  <w:style w:type="paragraph" w:styleId="EndnoteText">
    <w:name w:val="endnote text"/>
    <w:basedOn w:val="Normal"/>
    <w:link w:val="EndnoteTextChar"/>
    <w:rsid w:val="00394CE3"/>
    <w:rPr>
      <w:sz w:val="20"/>
      <w:szCs w:val="20"/>
    </w:rPr>
  </w:style>
  <w:style w:type="character" w:customStyle="1" w:styleId="EndnoteTextChar">
    <w:name w:val="Endnote Text Char"/>
    <w:link w:val="EndnoteText"/>
    <w:rsid w:val="00394CE3"/>
    <w:rPr>
      <w:lang w:eastAsia="en-US"/>
    </w:rPr>
  </w:style>
  <w:style w:type="character" w:styleId="EndnoteReference">
    <w:name w:val="endnote reference"/>
    <w:rsid w:val="00394C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16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0252B2-9487-470B-AE44-4ABB4AFF9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HERWELL DIOCESAN CHOIR</vt:lpstr>
    </vt:vector>
  </TitlesOfParts>
  <Company>Hendry Family</Company>
  <LinksUpToDate>false</LinksUpToDate>
  <CharactersWithSpaces>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HERWELL DIOCESAN CHOIR</dc:title>
  <dc:subject/>
  <dc:creator>Margaret Hendry</dc:creator>
  <cp:keywords/>
  <dc:description/>
  <cp:lastModifiedBy>Margaret Hendry</cp:lastModifiedBy>
  <cp:revision>2</cp:revision>
  <cp:lastPrinted>2017-11-29T14:08:00Z</cp:lastPrinted>
  <dcterms:created xsi:type="dcterms:W3CDTF">2018-10-01T10:26:00Z</dcterms:created>
  <dcterms:modified xsi:type="dcterms:W3CDTF">2018-10-01T10:26:00Z</dcterms:modified>
</cp:coreProperties>
</file>